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A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Helvetica" w:hAnsi="Helvetica" w:cs="Helvetica"/>
          <w:color w:val="FFFFFF"/>
          <w:sz w:val="18"/>
          <w:szCs w:val="18"/>
          <w:shd w:val="clear" w:color="auto" w:fill="4080FF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1) Sistemin çalışacağı bilgisayarlar üzerinde gerekli olan minimum donan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12</w:t>
      </w:r>
      <w:r w:rsidR="00825341">
        <w:rPr>
          <w:rFonts w:ascii="Times New Roman" w:hAnsi="Times New Roman"/>
          <w:sz w:val="24"/>
          <w:szCs w:val="24"/>
        </w:rPr>
        <w:t xml:space="preserve"> MB</w:t>
      </w:r>
      <w:r w:rsidRPr="00626D49">
        <w:rPr>
          <w:rFonts w:ascii="Times New Roman" w:hAnsi="Times New Roman"/>
          <w:sz w:val="24"/>
          <w:szCs w:val="24"/>
        </w:rPr>
        <w:t xml:space="preserve"> ram bellek</w:t>
      </w:r>
    </w:p>
    <w:p w:rsidR="00384164" w:rsidRPr="00626D49" w:rsidRDefault="00825341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28 MB</w:t>
      </w:r>
      <w:r w:rsidR="00384164" w:rsidRPr="00626D49">
        <w:rPr>
          <w:rFonts w:ascii="Times New Roman" w:hAnsi="Times New Roman"/>
          <w:sz w:val="24"/>
          <w:szCs w:val="24"/>
        </w:rPr>
        <w:t xml:space="preserve"> ekran kartı</w:t>
      </w:r>
    </w:p>
    <w:p w:rsidR="00384164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626D49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5</w:t>
      </w:r>
      <w:r w:rsidR="00825341">
        <w:rPr>
          <w:rFonts w:ascii="Times New Roman" w:hAnsi="Times New Roman"/>
          <w:sz w:val="24"/>
          <w:szCs w:val="24"/>
        </w:rPr>
        <w:t>0 MB</w:t>
      </w:r>
      <w:r w:rsidRPr="00626D49">
        <w:rPr>
          <w:rFonts w:ascii="Times New Roman" w:hAnsi="Times New Roman"/>
          <w:sz w:val="24"/>
          <w:szCs w:val="24"/>
        </w:rPr>
        <w:t xml:space="preserve"> sabit disk alanı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E611DA" w:rsidRDefault="00E611DA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CB3950" w:rsidRPr="009451E7" w:rsidRDefault="00CB3950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B</w:t>
      </w:r>
    </w:p>
    <w:p w:rsidR="006E7DB3" w:rsidRDefault="006E7DB3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çalışacağı bilgisayarlar üzerinde gerekli olan yazıl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ndows İşletim Sistemi (Windows 7 ve üzeri)</w:t>
      </w: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üncel </w:t>
      </w:r>
      <w:r w:rsidR="00825341">
        <w:rPr>
          <w:rFonts w:ascii="Times New Roman" w:hAnsi="Times New Roman"/>
          <w:sz w:val="24"/>
          <w:szCs w:val="24"/>
        </w:rPr>
        <w:t>.NET F</w:t>
      </w:r>
      <w:r>
        <w:rPr>
          <w:rFonts w:ascii="Times New Roman" w:hAnsi="Times New Roman"/>
          <w:sz w:val="24"/>
          <w:szCs w:val="24"/>
        </w:rPr>
        <w:t>ramework sürümü (4.6.1)</w:t>
      </w:r>
    </w:p>
    <w:p w:rsidR="00384164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-SQL Server Express altyapısı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E611DA" w:rsidRDefault="00E611DA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CB3950" w:rsidRDefault="00CB3950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C</w:t>
      </w:r>
    </w:p>
    <w:p w:rsidR="006E7DB3" w:rsidRDefault="006E7DB3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oluşabilecek güvenlik açıklarına ilişkin aşağıdaki maddeler ile koruma tahsis edilmişti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QL injection ve türevleri için parametresel önlemler alınarak bunların önüne geçilmiştir.</w:t>
      </w:r>
    </w:p>
    <w:p w:rsidR="00384164" w:rsidRDefault="00384164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llanıcı şifreleri sistem üzerinde MD5 hash ile şifrelenerek saklanmaktadı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CB3950" w:rsidRDefault="00CB3950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E611DA" w:rsidRDefault="00E611DA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D</w:t>
      </w:r>
    </w:p>
    <w:p w:rsidR="006E7DB3" w:rsidRDefault="006E7DB3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aşağıdaki modüller mevcuttu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9B458D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tın Alma</w:t>
      </w:r>
      <w:r w:rsidR="00384164">
        <w:rPr>
          <w:rFonts w:ascii="Times New Roman" w:hAnsi="Times New Roman"/>
          <w:sz w:val="24"/>
          <w:szCs w:val="24"/>
        </w:rPr>
        <w:t xml:space="preserve"> </w:t>
      </w:r>
      <w:r w:rsidR="00825341">
        <w:rPr>
          <w:rFonts w:ascii="Times New Roman" w:hAnsi="Times New Roman"/>
          <w:sz w:val="24"/>
          <w:szCs w:val="24"/>
        </w:rPr>
        <w:t>(Ekle</w:t>
      </w:r>
      <w:r w:rsidR="00384164">
        <w:rPr>
          <w:rFonts w:ascii="Times New Roman" w:hAnsi="Times New Roman"/>
          <w:sz w:val="24"/>
          <w:szCs w:val="24"/>
        </w:rPr>
        <w:t>-Sil-Detaylandır)</w:t>
      </w:r>
    </w:p>
    <w:p w:rsidR="00384164" w:rsidRDefault="009B458D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mmet</w:t>
      </w:r>
      <w:r w:rsidR="00825341">
        <w:rPr>
          <w:rFonts w:ascii="Times New Roman" w:hAnsi="Times New Roman"/>
          <w:sz w:val="24"/>
          <w:szCs w:val="24"/>
        </w:rPr>
        <w:t xml:space="preserve"> (Ekle</w:t>
      </w:r>
      <w:r w:rsidR="00384164">
        <w:rPr>
          <w:rFonts w:ascii="Times New Roman" w:hAnsi="Times New Roman"/>
          <w:sz w:val="24"/>
          <w:szCs w:val="24"/>
        </w:rPr>
        <w:t>-Sil-Detaylandır)</w:t>
      </w:r>
    </w:p>
    <w:p w:rsidR="00384164" w:rsidRDefault="009B458D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tık Kontrol </w:t>
      </w:r>
      <w:r w:rsidR="00825341">
        <w:rPr>
          <w:rFonts w:ascii="Times New Roman" w:hAnsi="Times New Roman"/>
          <w:sz w:val="24"/>
          <w:szCs w:val="24"/>
        </w:rPr>
        <w:t>(Ekle</w:t>
      </w:r>
      <w:r w:rsidR="00384164">
        <w:rPr>
          <w:rFonts w:ascii="Times New Roman" w:hAnsi="Times New Roman"/>
          <w:sz w:val="24"/>
          <w:szCs w:val="24"/>
        </w:rPr>
        <w:t>-Sil-Detaylandır)</w:t>
      </w:r>
    </w:p>
    <w:p w:rsidR="00384164" w:rsidRDefault="009B458D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llanıcı Ekle</w:t>
      </w:r>
      <w:r w:rsidR="00825341">
        <w:rPr>
          <w:rFonts w:ascii="Times New Roman" w:hAnsi="Times New Roman"/>
          <w:sz w:val="24"/>
          <w:szCs w:val="24"/>
        </w:rPr>
        <w:t xml:space="preserve"> (Ekle-</w:t>
      </w:r>
      <w:r w:rsidR="00384164">
        <w:rPr>
          <w:rFonts w:ascii="Times New Roman" w:hAnsi="Times New Roman"/>
          <w:sz w:val="24"/>
          <w:szCs w:val="24"/>
        </w:rPr>
        <w:t>Sil-Detaylandır)</w:t>
      </w:r>
    </w:p>
    <w:p w:rsidR="00384164" w:rsidRPr="00973EBA" w:rsidRDefault="009B458D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a, Listele ve Rapor Oluştur</w:t>
      </w:r>
      <w:bookmarkStart w:id="0" w:name="_GoBack"/>
      <w:bookmarkEnd w:id="0"/>
      <w:r w:rsidR="00825341">
        <w:rPr>
          <w:rFonts w:ascii="Times New Roman" w:hAnsi="Times New Roman"/>
          <w:sz w:val="24"/>
          <w:szCs w:val="24"/>
        </w:rPr>
        <w:t xml:space="preserve"> (Ara</w:t>
      </w:r>
      <w:r w:rsidR="00384164">
        <w:rPr>
          <w:rFonts w:ascii="Times New Roman" w:hAnsi="Times New Roman"/>
          <w:sz w:val="24"/>
          <w:szCs w:val="24"/>
        </w:rPr>
        <w:t>-Detaylandır-Raporla)</w:t>
      </w:r>
    </w:p>
    <w:p w:rsidR="00384164" w:rsidRPr="00973EBA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450A0C" w:rsidRDefault="005710EF"/>
    <w:sectPr w:rsidR="00450A0C">
      <w:footerReference w:type="default" r:id="rId7"/>
      <w:pgSz w:w="11906" w:h="16838"/>
      <w:pgMar w:top="1205" w:right="1417" w:bottom="1417" w:left="1417" w:header="5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10EF" w:rsidRDefault="005710EF">
      <w:pPr>
        <w:spacing w:after="0" w:line="240" w:lineRule="auto"/>
      </w:pPr>
      <w:r>
        <w:separator/>
      </w:r>
    </w:p>
  </w:endnote>
  <w:endnote w:type="continuationSeparator" w:id="0">
    <w:p w:rsidR="005710EF" w:rsidRDefault="00571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B61" w:rsidRDefault="005710EF">
    <w:pPr>
      <w:pStyle w:val="AltBilgi"/>
      <w:rPr>
        <w:rFonts w:ascii="Verdana" w:hAnsi="Verdana"/>
        <w:sz w:val="16"/>
        <w:szCs w:val="16"/>
      </w:rPr>
    </w:pPr>
  </w:p>
  <w:p w:rsidR="00317B61" w:rsidRDefault="005710EF">
    <w:pPr>
      <w:pStyle w:val="AltBilgi"/>
      <w:rPr>
        <w:rFonts w:ascii="Verdana" w:hAnsi="Verdana"/>
        <w:sz w:val="16"/>
        <w:szCs w:val="16"/>
      </w:rPr>
    </w:pPr>
  </w:p>
  <w:p w:rsidR="00317B61" w:rsidRDefault="005710EF">
    <w:pPr>
      <w:pStyle w:val="AltBilgi"/>
      <w:rPr>
        <w:rFonts w:ascii="Verdana" w:hAnsi="Verdana"/>
        <w:sz w:val="16"/>
        <w:szCs w:val="16"/>
      </w:rPr>
    </w:pPr>
  </w:p>
  <w:p w:rsidR="00317B61" w:rsidRDefault="005710EF">
    <w:pPr>
      <w:pStyle w:val="AltBilgi"/>
      <w:jc w:val="right"/>
      <w:rPr>
        <w:rFonts w:ascii="Verdana" w:hAnsi="Verdana"/>
        <w:sz w:val="16"/>
        <w:szCs w:val="16"/>
      </w:rPr>
    </w:pPr>
    <w:hyperlink r:id="rId1" w:history="1">
      <w:r w:rsidR="00825341" w:rsidRPr="00052714">
        <w:rPr>
          <w:rStyle w:val="Kpr"/>
          <w:rFonts w:ascii="Verdana" w:hAnsi="Verdana"/>
          <w:sz w:val="16"/>
          <w:szCs w:val="16"/>
        </w:rPr>
        <w:t>www.merser.com</w:t>
      </w:r>
    </w:hyperlink>
  </w:p>
  <w:p w:rsidR="00317B61" w:rsidRDefault="005710EF">
    <w:pPr>
      <w:pStyle w:val="AltBilgi"/>
      <w:jc w:val="right"/>
      <w:rPr>
        <w:rFonts w:ascii="Verdana" w:hAnsi="Verdana"/>
        <w:sz w:val="16"/>
        <w:szCs w:val="16"/>
      </w:rPr>
    </w:pPr>
    <w:hyperlink r:id="rId2" w:history="1">
      <w:r w:rsidR="00825341" w:rsidRPr="00052714">
        <w:rPr>
          <w:rStyle w:val="Kpr"/>
          <w:rFonts w:ascii="Verdana" w:hAnsi="Verdana"/>
          <w:sz w:val="16"/>
          <w:szCs w:val="16"/>
        </w:rPr>
        <w:t>bilgi@merser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10EF" w:rsidRDefault="005710EF">
      <w:pPr>
        <w:spacing w:after="0" w:line="240" w:lineRule="auto"/>
      </w:pPr>
      <w:r>
        <w:separator/>
      </w:r>
    </w:p>
  </w:footnote>
  <w:footnote w:type="continuationSeparator" w:id="0">
    <w:p w:rsidR="005710EF" w:rsidRDefault="00571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F6DAB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35457D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950197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002246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zNDC1MDYyNDA1N7dU0lEKTi0uzszPAykwrAUAK8knMCwAAAA="/>
  </w:docVars>
  <w:rsids>
    <w:rsidRoot w:val="00384164"/>
    <w:rsid w:val="00384164"/>
    <w:rsid w:val="005710EF"/>
    <w:rsid w:val="006E7DB3"/>
    <w:rsid w:val="007002A8"/>
    <w:rsid w:val="00825341"/>
    <w:rsid w:val="00967654"/>
    <w:rsid w:val="009B458D"/>
    <w:rsid w:val="00AC71C6"/>
    <w:rsid w:val="00CB3950"/>
    <w:rsid w:val="00E6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A2FC4"/>
  <w15:chartTrackingRefBased/>
  <w15:docId w15:val="{052E0FD6-ED0A-4E90-ABAA-D80372FA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semiHidden/>
    <w:rsid w:val="0038416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AltBilgiChar">
    <w:name w:val="Alt Bilgi Char"/>
    <w:basedOn w:val="VarsaylanParagrafYazTipi"/>
    <w:link w:val="AltBilgi"/>
    <w:semiHidden/>
    <w:rsid w:val="00384164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FooterTahoma14ptCentered">
    <w:name w:val="Style Footer + Tahoma 14 pt Centered"/>
    <w:basedOn w:val="AltBilgi"/>
    <w:rsid w:val="00384164"/>
    <w:pPr>
      <w:jc w:val="center"/>
    </w:pPr>
    <w:rPr>
      <w:rFonts w:ascii="Tahoma" w:hAnsi="Tahoma"/>
      <w:sz w:val="32"/>
      <w:szCs w:val="20"/>
    </w:rPr>
  </w:style>
  <w:style w:type="character" w:styleId="Kpr">
    <w:name w:val="Hyperlink"/>
    <w:semiHidden/>
    <w:rsid w:val="00384164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82534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5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bilgi@merser.com" TargetMode="External"/><Relationship Id="rId1" Type="http://schemas.openxmlformats.org/officeDocument/2006/relationships/hyperlink" Target="http://www.merser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ert Geren</cp:lastModifiedBy>
  <cp:revision>6</cp:revision>
  <dcterms:created xsi:type="dcterms:W3CDTF">2017-12-25T15:49:00Z</dcterms:created>
  <dcterms:modified xsi:type="dcterms:W3CDTF">2018-12-25T14:44:00Z</dcterms:modified>
</cp:coreProperties>
</file>